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7E4D2" w14:textId="77777777" w:rsidR="003D7183" w:rsidRPr="001B2287" w:rsidRDefault="003D7183" w:rsidP="002962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B228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1B2287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Disease/System </w:t>
      </w:r>
      <w:r w:rsidRPr="001B2287">
        <w:rPr>
          <w:rFonts w:ascii="Times New Roman" w:hAnsi="Times New Roman" w:cs="Times New Roman"/>
          <w:b/>
          <w:bCs/>
          <w:sz w:val="24"/>
          <w:szCs w:val="24"/>
        </w:rPr>
        <w:t>Cohort Classification.</w:t>
      </w:r>
    </w:p>
    <w:p w14:paraId="3C52138C" w14:textId="77777777" w:rsidR="003D7183" w:rsidRPr="001B2287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77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35"/>
      </w:tblGrid>
      <w:tr w:rsidR="003D7183" w:rsidRPr="00265153" w14:paraId="1BE344E7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33C4B1B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diac</w:t>
            </w:r>
          </w:p>
        </w:tc>
      </w:tr>
      <w:tr w:rsidR="003D7183" w:rsidRPr="00265153" w14:paraId="6D8C1320" w14:textId="77777777" w:rsidTr="006A7F29">
        <w:trPr>
          <w:trHeight w:val="315"/>
        </w:trPr>
        <w:tc>
          <w:tcPr>
            <w:tcW w:w="7735" w:type="dxa"/>
            <w:tcBorders>
              <w:top w:val="single" w:sz="4" w:space="0" w:color="auto"/>
            </w:tcBorders>
          </w:tcPr>
          <w:p w14:paraId="78D70FF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Acute myocardial infarction</w:t>
            </w:r>
          </w:p>
        </w:tc>
      </w:tr>
      <w:tr w:rsidR="003D7183" w:rsidRPr="00265153" w14:paraId="2DE14B1C" w14:textId="77777777" w:rsidTr="006A7F29">
        <w:trPr>
          <w:trHeight w:val="315"/>
        </w:trPr>
        <w:tc>
          <w:tcPr>
            <w:tcW w:w="7735" w:type="dxa"/>
          </w:tcPr>
          <w:p w14:paraId="31C6ACD6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Cardiac arrest</w:t>
            </w:r>
          </w:p>
        </w:tc>
      </w:tr>
      <w:tr w:rsidR="003D7183" w:rsidRPr="00265153" w14:paraId="45EDB369" w14:textId="77777777" w:rsidTr="006A7F29">
        <w:trPr>
          <w:trHeight w:val="307"/>
        </w:trPr>
        <w:tc>
          <w:tcPr>
            <w:tcW w:w="7735" w:type="dxa"/>
          </w:tcPr>
          <w:p w14:paraId="370B41F2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Cardiogenic shock</w:t>
            </w:r>
          </w:p>
        </w:tc>
      </w:tr>
      <w:tr w:rsidR="003D7183" w:rsidRPr="00265153" w14:paraId="24672220" w14:textId="77777777" w:rsidTr="006A7F29">
        <w:trPr>
          <w:trHeight w:val="315"/>
        </w:trPr>
        <w:tc>
          <w:tcPr>
            <w:tcW w:w="7735" w:type="dxa"/>
          </w:tcPr>
          <w:p w14:paraId="4B089C7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Cardiomyopathy</w:t>
            </w:r>
          </w:p>
        </w:tc>
      </w:tr>
      <w:tr w:rsidR="003D7183" w:rsidRPr="00265153" w14:paraId="249AFB1B" w14:textId="77777777" w:rsidTr="006A7F29">
        <w:trPr>
          <w:trHeight w:val="315"/>
        </w:trPr>
        <w:tc>
          <w:tcPr>
            <w:tcW w:w="7735" w:type="dxa"/>
          </w:tcPr>
          <w:p w14:paraId="2394F580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Chest pain</w:t>
            </w:r>
          </w:p>
        </w:tc>
      </w:tr>
      <w:tr w:rsidR="003D7183" w:rsidRPr="00265153" w14:paraId="5C1A85F4" w14:textId="77777777" w:rsidTr="006A7F29">
        <w:trPr>
          <w:trHeight w:val="315"/>
        </w:trPr>
        <w:tc>
          <w:tcPr>
            <w:tcW w:w="7735" w:type="dxa"/>
          </w:tcPr>
          <w:p w14:paraId="689FF8D9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Congestive heart failure</w:t>
            </w:r>
          </w:p>
        </w:tc>
      </w:tr>
      <w:tr w:rsidR="003D7183" w:rsidRPr="00265153" w14:paraId="76A9179D" w14:textId="77777777" w:rsidTr="006A7F29">
        <w:trPr>
          <w:trHeight w:val="315"/>
        </w:trPr>
        <w:tc>
          <w:tcPr>
            <w:tcW w:w="7735" w:type="dxa"/>
          </w:tcPr>
          <w:p w14:paraId="0091DBC7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Hypertension</w:t>
            </w:r>
          </w:p>
        </w:tc>
      </w:tr>
      <w:tr w:rsidR="003D7183" w:rsidRPr="00265153" w14:paraId="0B5A0FF0" w14:textId="77777777" w:rsidTr="006A7F29">
        <w:trPr>
          <w:trHeight w:val="315"/>
        </w:trPr>
        <w:tc>
          <w:tcPr>
            <w:tcW w:w="7735" w:type="dxa"/>
          </w:tcPr>
          <w:p w14:paraId="4FFBD653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Hypovolemia</w:t>
            </w:r>
          </w:p>
        </w:tc>
      </w:tr>
      <w:tr w:rsidR="003D7183" w:rsidRPr="00265153" w14:paraId="4D1531B7" w14:textId="77777777" w:rsidTr="006A7F29">
        <w:trPr>
          <w:trHeight w:val="315"/>
        </w:trPr>
        <w:tc>
          <w:tcPr>
            <w:tcW w:w="7735" w:type="dxa"/>
          </w:tcPr>
          <w:p w14:paraId="19221F3D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Other cardiovascular disease</w:t>
            </w:r>
          </w:p>
        </w:tc>
      </w:tr>
      <w:tr w:rsidR="003D7183" w:rsidRPr="00265153" w14:paraId="2B65342E" w14:textId="77777777" w:rsidTr="006A7F29">
        <w:trPr>
          <w:trHeight w:val="307"/>
        </w:trPr>
        <w:tc>
          <w:tcPr>
            <w:tcW w:w="7735" w:type="dxa"/>
          </w:tcPr>
          <w:p w14:paraId="4121090E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Rhythm disturbance</w:t>
            </w:r>
          </w:p>
        </w:tc>
      </w:tr>
      <w:tr w:rsidR="003D7183" w:rsidRPr="00265153" w14:paraId="73A9C06B" w14:textId="77777777" w:rsidTr="006A7F29">
        <w:trPr>
          <w:trHeight w:val="315"/>
        </w:trPr>
        <w:tc>
          <w:tcPr>
            <w:tcW w:w="7735" w:type="dxa"/>
            <w:tcBorders>
              <w:bottom w:val="single" w:sz="4" w:space="0" w:color="auto"/>
            </w:tcBorders>
          </w:tcPr>
          <w:p w14:paraId="648F973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Unstable angina</w:t>
            </w:r>
          </w:p>
        </w:tc>
      </w:tr>
      <w:tr w:rsidR="003D7183" w:rsidRPr="00265153" w14:paraId="282D41E3" w14:textId="77777777" w:rsidTr="006A7F29">
        <w:trPr>
          <w:trHeight w:val="315"/>
        </w:trPr>
        <w:tc>
          <w:tcPr>
            <w:tcW w:w="7735" w:type="dxa"/>
            <w:tcBorders>
              <w:bottom w:val="single" w:sz="4" w:space="0" w:color="auto"/>
            </w:tcBorders>
          </w:tcPr>
          <w:p w14:paraId="5247D117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docrine/Metabolic</w:t>
            </w:r>
          </w:p>
        </w:tc>
      </w:tr>
      <w:tr w:rsidR="003D7183" w:rsidRPr="00265153" w14:paraId="62C65A72" w14:textId="77777777" w:rsidTr="006A7F29">
        <w:trPr>
          <w:trHeight w:val="315"/>
        </w:trPr>
        <w:tc>
          <w:tcPr>
            <w:tcW w:w="7735" w:type="dxa"/>
            <w:tcBorders>
              <w:bottom w:val="nil"/>
            </w:tcBorders>
          </w:tcPr>
          <w:p w14:paraId="6B4575D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Metabolic encephalopathy</w:t>
            </w:r>
          </w:p>
        </w:tc>
      </w:tr>
      <w:tr w:rsidR="003D7183" w:rsidRPr="00265153" w14:paraId="0F679532" w14:textId="77777777" w:rsidTr="006A7F29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6E88C12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Diabetic ketoacidosis</w:t>
            </w:r>
          </w:p>
        </w:tc>
      </w:tr>
      <w:tr w:rsidR="003D7183" w:rsidRPr="00265153" w14:paraId="2E63A040" w14:textId="77777777" w:rsidTr="006A7F29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13D35B56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Miscellaneous metabolic disease</w:t>
            </w:r>
          </w:p>
        </w:tc>
      </w:tr>
      <w:tr w:rsidR="003D7183" w:rsidRPr="00265153" w14:paraId="1D9E5054" w14:textId="77777777" w:rsidTr="006A7F29">
        <w:trPr>
          <w:trHeight w:val="315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3F077EF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strointestinal</w:t>
            </w:r>
          </w:p>
        </w:tc>
      </w:tr>
      <w:tr w:rsidR="003D7183" w:rsidRPr="00265153" w14:paraId="067E37FC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nil"/>
            </w:tcBorders>
          </w:tcPr>
          <w:p w14:paraId="5D7C5964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Hepatic Failure</w:t>
            </w:r>
          </w:p>
        </w:tc>
      </w:tr>
      <w:tr w:rsidR="003D7183" w:rsidRPr="00265153" w14:paraId="49E0EBF0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33366C2E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Bleed: Variceal</w:t>
            </w:r>
          </w:p>
        </w:tc>
      </w:tr>
      <w:tr w:rsidR="003D7183" w:rsidRPr="00265153" w14:paraId="2103B5E7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54C83E1D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Bleed: Diverticulitis/angiodysplasia</w:t>
            </w:r>
          </w:p>
        </w:tc>
      </w:tr>
      <w:tr w:rsidR="003D7183" w:rsidRPr="00265153" w14:paraId="396B89DC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266630D1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Bleed: Ulcer/laceration</w:t>
            </w:r>
          </w:p>
        </w:tc>
      </w:tr>
      <w:tr w:rsidR="003D7183" w:rsidRPr="00265153" w14:paraId="74D0B1E5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6D947EC8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Inflammatory disease</w:t>
            </w:r>
          </w:p>
        </w:tc>
      </w:tr>
      <w:tr w:rsidR="003D7183" w:rsidRPr="00265153" w14:paraId="57370457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0545861F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Neoplasm</w:t>
            </w:r>
          </w:p>
        </w:tc>
      </w:tr>
      <w:tr w:rsidR="003D7183" w:rsidRPr="00265153" w14:paraId="5F3823C4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74AE5678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Obstruction</w:t>
            </w:r>
          </w:p>
        </w:tc>
      </w:tr>
      <w:tr w:rsidR="003D7183" w:rsidRPr="00265153" w14:paraId="11FECE11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07C0FEE2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Perforation</w:t>
            </w:r>
          </w:p>
        </w:tc>
      </w:tr>
      <w:tr w:rsidR="003D7183" w:rsidRPr="00265153" w14:paraId="22918BF7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77340AD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GI Vascular Insufficiency</w:t>
            </w:r>
          </w:p>
        </w:tc>
      </w:tr>
      <w:tr w:rsidR="003D7183" w:rsidRPr="00265153" w14:paraId="2CD9C268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44B347E4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Intra/Retroperitoneal Hemorrhage</w:t>
            </w:r>
          </w:p>
        </w:tc>
      </w:tr>
      <w:tr w:rsidR="003D7183" w:rsidRPr="00265153" w14:paraId="640FA27C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nil"/>
            </w:tcBorders>
          </w:tcPr>
          <w:p w14:paraId="3903DBAF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Other GI issues</w:t>
            </w:r>
          </w:p>
        </w:tc>
      </w:tr>
      <w:tr w:rsidR="003D7183" w:rsidRPr="00265153" w14:paraId="1E5FBDFE" w14:textId="77777777" w:rsidTr="006A7F29">
        <w:trPr>
          <w:trHeight w:val="307"/>
        </w:trPr>
        <w:tc>
          <w:tcPr>
            <w:tcW w:w="7735" w:type="dxa"/>
            <w:tcBorders>
              <w:top w:val="nil"/>
              <w:bottom w:val="single" w:sz="4" w:space="0" w:color="auto"/>
            </w:tcBorders>
          </w:tcPr>
          <w:p w14:paraId="46D96E0D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</w:pPr>
            <w:r w:rsidRPr="001B2287">
              <w:rPr>
                <w:rFonts w:ascii="Times New Roman" w:eastAsia="MS PGothic" w:hAnsi="Times New Roman" w:cs="Times New Roman"/>
                <w:kern w:val="24"/>
                <w:sz w:val="24"/>
                <w:szCs w:val="24"/>
              </w:rPr>
              <w:t>Pancreatitis</w:t>
            </w:r>
          </w:p>
        </w:tc>
      </w:tr>
      <w:tr w:rsidR="003D7183" w:rsidRPr="00265153" w14:paraId="1451649C" w14:textId="77777777" w:rsidTr="006A7F29">
        <w:trPr>
          <w:trHeight w:val="315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5A0887DF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matologic</w:t>
            </w:r>
          </w:p>
        </w:tc>
      </w:tr>
      <w:tr w:rsidR="003D7183" w:rsidRPr="00265153" w14:paraId="7976C4C0" w14:textId="77777777" w:rsidTr="006A7F29">
        <w:trPr>
          <w:trHeight w:val="315"/>
        </w:trPr>
        <w:tc>
          <w:tcPr>
            <w:tcW w:w="7735" w:type="dxa"/>
            <w:tcBorders>
              <w:top w:val="single" w:sz="4" w:space="0" w:color="auto"/>
              <w:bottom w:val="nil"/>
            </w:tcBorders>
          </w:tcPr>
          <w:p w14:paraId="118D6C0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Coagulopathy, blood transfusion, neutropenia thrombocytopenia</w:t>
            </w:r>
          </w:p>
        </w:tc>
      </w:tr>
      <w:tr w:rsidR="003D7183" w:rsidRPr="00265153" w14:paraId="72203EF5" w14:textId="77777777" w:rsidTr="006A7F29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5C66E306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Hemorrhage no otherwise specified</w:t>
            </w:r>
          </w:p>
        </w:tc>
      </w:tr>
      <w:tr w:rsidR="003D7183" w:rsidRPr="00265153" w14:paraId="08A14937" w14:textId="77777777" w:rsidTr="006A7F29">
        <w:trPr>
          <w:trHeight w:val="315"/>
        </w:trPr>
        <w:tc>
          <w:tcPr>
            <w:tcW w:w="7735" w:type="dxa"/>
            <w:tcBorders>
              <w:top w:val="nil"/>
              <w:bottom w:val="single" w:sz="4" w:space="0" w:color="auto"/>
            </w:tcBorders>
          </w:tcPr>
          <w:p w14:paraId="5A1C3EC7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Miscellaneous hematologic disease</w:t>
            </w:r>
          </w:p>
        </w:tc>
      </w:tr>
      <w:tr w:rsidR="003D7183" w:rsidRPr="00265153" w14:paraId="5C7D69E4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2E826C31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urological</w:t>
            </w:r>
          </w:p>
        </w:tc>
      </w:tr>
      <w:tr w:rsidR="003D7183" w:rsidRPr="00265153" w14:paraId="05DD081C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525444B7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Intracranial hemorrhage (medical)</w:t>
            </w:r>
          </w:p>
        </w:tc>
      </w:tr>
      <w:tr w:rsidR="003D7183" w:rsidRPr="00265153" w14:paraId="34EDBD24" w14:textId="77777777" w:rsidTr="006A7F29">
        <w:trPr>
          <w:trHeight w:val="315"/>
        </w:trPr>
        <w:tc>
          <w:tcPr>
            <w:tcW w:w="7735" w:type="dxa"/>
          </w:tcPr>
          <w:p w14:paraId="0B8CD5AB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Neurologic infection</w:t>
            </w:r>
          </w:p>
        </w:tc>
      </w:tr>
      <w:tr w:rsidR="003D7183" w:rsidRPr="00265153" w14:paraId="394E758A" w14:textId="77777777" w:rsidTr="006A7F29">
        <w:trPr>
          <w:trHeight w:val="315"/>
        </w:trPr>
        <w:tc>
          <w:tcPr>
            <w:tcW w:w="7735" w:type="dxa"/>
          </w:tcPr>
          <w:p w14:paraId="1F7DD483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Neurologic neoplasm</w:t>
            </w:r>
          </w:p>
        </w:tc>
      </w:tr>
      <w:tr w:rsidR="003D7183" w:rsidRPr="00265153" w14:paraId="254E36AD" w14:textId="77777777" w:rsidTr="006A7F29">
        <w:trPr>
          <w:trHeight w:val="307"/>
        </w:trPr>
        <w:tc>
          <w:tcPr>
            <w:tcW w:w="7735" w:type="dxa"/>
          </w:tcPr>
          <w:p w14:paraId="120001B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Neuromuscular disease</w:t>
            </w:r>
          </w:p>
        </w:tc>
      </w:tr>
      <w:tr w:rsidR="003D7183" w:rsidRPr="00265153" w14:paraId="08808CCC" w14:textId="77777777" w:rsidTr="006A7F29">
        <w:trPr>
          <w:trHeight w:val="307"/>
        </w:trPr>
        <w:tc>
          <w:tcPr>
            <w:tcW w:w="7735" w:type="dxa"/>
          </w:tcPr>
          <w:p w14:paraId="44944DF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ther neurologic disease</w:t>
            </w:r>
          </w:p>
        </w:tc>
      </w:tr>
      <w:tr w:rsidR="003D7183" w:rsidRPr="00265153" w14:paraId="7179C599" w14:textId="77777777" w:rsidTr="006A7F29">
        <w:trPr>
          <w:trHeight w:val="307"/>
        </w:trPr>
        <w:tc>
          <w:tcPr>
            <w:tcW w:w="7735" w:type="dxa"/>
          </w:tcPr>
          <w:p w14:paraId="46A63631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ubarachnoid hemorrhage (medical)</w:t>
            </w:r>
          </w:p>
        </w:tc>
      </w:tr>
      <w:tr w:rsidR="003D7183" w:rsidRPr="00265153" w14:paraId="43453B4A" w14:textId="77777777" w:rsidTr="006A7F29">
        <w:trPr>
          <w:trHeight w:val="307"/>
        </w:trPr>
        <w:tc>
          <w:tcPr>
            <w:tcW w:w="7735" w:type="dxa"/>
          </w:tcPr>
          <w:p w14:paraId="679E6994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eizure</w:t>
            </w:r>
          </w:p>
        </w:tc>
      </w:tr>
      <w:tr w:rsidR="003D7183" w:rsidRPr="00265153" w14:paraId="75A11424" w14:textId="77777777" w:rsidTr="006A7F29">
        <w:trPr>
          <w:trHeight w:val="307"/>
        </w:trPr>
        <w:tc>
          <w:tcPr>
            <w:tcW w:w="7735" w:type="dxa"/>
          </w:tcPr>
          <w:p w14:paraId="52006EA2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troke</w:t>
            </w:r>
          </w:p>
        </w:tc>
      </w:tr>
      <w:tr w:rsidR="003D7183" w:rsidRPr="00265153" w14:paraId="5CC4FA90" w14:textId="77777777" w:rsidTr="006A7F29">
        <w:trPr>
          <w:trHeight w:val="307"/>
        </w:trPr>
        <w:tc>
          <w:tcPr>
            <w:tcW w:w="7735" w:type="dxa"/>
          </w:tcPr>
          <w:p w14:paraId="3F8E9A5F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ubdural hematoma</w:t>
            </w:r>
          </w:p>
        </w:tc>
      </w:tr>
      <w:tr w:rsidR="003D7183" w:rsidRPr="00265153" w14:paraId="5E3C71A8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0BCD4E2B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lmonary</w:t>
            </w:r>
          </w:p>
        </w:tc>
      </w:tr>
      <w:tr w:rsidR="003D7183" w:rsidRPr="00265153" w14:paraId="08318A48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4FE1100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Aspiration pneumonia</w:t>
            </w:r>
          </w:p>
        </w:tc>
      </w:tr>
      <w:tr w:rsidR="003D7183" w:rsidRPr="00265153" w14:paraId="69B1DC9D" w14:textId="77777777" w:rsidTr="006A7F29">
        <w:trPr>
          <w:trHeight w:val="307"/>
        </w:trPr>
        <w:tc>
          <w:tcPr>
            <w:tcW w:w="7735" w:type="dxa"/>
          </w:tcPr>
          <w:p w14:paraId="6F92B18A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Asthma</w:t>
            </w:r>
          </w:p>
        </w:tc>
      </w:tr>
      <w:tr w:rsidR="003D7183" w:rsidRPr="00265153" w14:paraId="4F88AA18" w14:textId="77777777" w:rsidTr="006A7F29">
        <w:trPr>
          <w:trHeight w:val="307"/>
        </w:trPr>
        <w:tc>
          <w:tcPr>
            <w:tcW w:w="7735" w:type="dxa"/>
          </w:tcPr>
          <w:p w14:paraId="67695903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Bacterial pneumonia</w:t>
            </w:r>
          </w:p>
        </w:tc>
      </w:tr>
      <w:tr w:rsidR="003D7183" w:rsidRPr="00265153" w14:paraId="12357CD4" w14:textId="77777777" w:rsidTr="006A7F29">
        <w:trPr>
          <w:trHeight w:val="307"/>
        </w:trPr>
        <w:tc>
          <w:tcPr>
            <w:tcW w:w="7735" w:type="dxa"/>
          </w:tcPr>
          <w:p w14:paraId="48F24B09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Chronic Obstructive Pulmonary Disease</w:t>
            </w:r>
          </w:p>
        </w:tc>
      </w:tr>
      <w:tr w:rsidR="003D7183" w:rsidRPr="00265153" w14:paraId="5F42F739" w14:textId="77777777" w:rsidTr="006A7F29">
        <w:trPr>
          <w:trHeight w:val="307"/>
        </w:trPr>
        <w:tc>
          <w:tcPr>
            <w:tcW w:w="7735" w:type="dxa"/>
          </w:tcPr>
          <w:p w14:paraId="29027B5A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Other respiratory disease</w:t>
            </w:r>
          </w:p>
        </w:tc>
      </w:tr>
      <w:tr w:rsidR="003D7183" w:rsidRPr="00265153" w14:paraId="24380953" w14:textId="77777777" w:rsidTr="006A7F29">
        <w:trPr>
          <w:trHeight w:val="307"/>
        </w:trPr>
        <w:tc>
          <w:tcPr>
            <w:tcW w:w="7735" w:type="dxa"/>
          </w:tcPr>
          <w:p w14:paraId="2713232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Parasitic and fungal pneumonia</w:t>
            </w:r>
          </w:p>
        </w:tc>
      </w:tr>
      <w:tr w:rsidR="003D7183" w:rsidRPr="00265153" w14:paraId="38E54311" w14:textId="77777777" w:rsidTr="006A7F29">
        <w:trPr>
          <w:trHeight w:val="307"/>
        </w:trPr>
        <w:tc>
          <w:tcPr>
            <w:tcW w:w="7735" w:type="dxa"/>
          </w:tcPr>
          <w:p w14:paraId="14CA888D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Pleural effusion</w:t>
            </w:r>
          </w:p>
        </w:tc>
      </w:tr>
      <w:tr w:rsidR="003D7183" w:rsidRPr="00265153" w14:paraId="258F8520" w14:textId="77777777" w:rsidTr="006A7F29">
        <w:trPr>
          <w:trHeight w:val="307"/>
        </w:trPr>
        <w:tc>
          <w:tcPr>
            <w:tcW w:w="7735" w:type="dxa"/>
          </w:tcPr>
          <w:p w14:paraId="4E4AC5B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Pulmonary edema</w:t>
            </w:r>
          </w:p>
        </w:tc>
      </w:tr>
      <w:tr w:rsidR="003D7183" w:rsidRPr="00265153" w14:paraId="3A2E6433" w14:textId="77777777" w:rsidTr="006A7F29">
        <w:trPr>
          <w:trHeight w:val="307"/>
        </w:trPr>
        <w:tc>
          <w:tcPr>
            <w:tcW w:w="7735" w:type="dxa"/>
          </w:tcPr>
          <w:p w14:paraId="0DF2E456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Pulmonary embolus</w:t>
            </w:r>
          </w:p>
        </w:tc>
      </w:tr>
      <w:tr w:rsidR="003D7183" w:rsidRPr="00265153" w14:paraId="066A32DC" w14:textId="77777777" w:rsidTr="006A7F29">
        <w:trPr>
          <w:trHeight w:val="307"/>
        </w:trPr>
        <w:tc>
          <w:tcPr>
            <w:tcW w:w="7735" w:type="dxa"/>
          </w:tcPr>
          <w:p w14:paraId="20C6D1C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Restrictive lung disease</w:t>
            </w:r>
          </w:p>
        </w:tc>
      </w:tr>
      <w:tr w:rsidR="003D7183" w:rsidRPr="00265153" w14:paraId="7F8045CF" w14:textId="77777777" w:rsidTr="006A7F29">
        <w:trPr>
          <w:trHeight w:val="307"/>
        </w:trPr>
        <w:tc>
          <w:tcPr>
            <w:tcW w:w="7735" w:type="dxa"/>
          </w:tcPr>
          <w:p w14:paraId="332DCF8E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Respiratory airway obstruction</w:t>
            </w:r>
          </w:p>
        </w:tc>
      </w:tr>
      <w:tr w:rsidR="003D7183" w:rsidRPr="00265153" w14:paraId="4E9BA6DA" w14:textId="77777777" w:rsidTr="006A7F29">
        <w:trPr>
          <w:trHeight w:val="307"/>
        </w:trPr>
        <w:tc>
          <w:tcPr>
            <w:tcW w:w="7735" w:type="dxa"/>
          </w:tcPr>
          <w:p w14:paraId="7703247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Respiratory arrest</w:t>
            </w:r>
          </w:p>
        </w:tc>
      </w:tr>
      <w:tr w:rsidR="003D7183" w:rsidRPr="00265153" w14:paraId="37F6537E" w14:textId="77777777" w:rsidTr="006A7F29">
        <w:trPr>
          <w:trHeight w:val="307"/>
        </w:trPr>
        <w:tc>
          <w:tcPr>
            <w:tcW w:w="7735" w:type="dxa"/>
          </w:tcPr>
          <w:p w14:paraId="445CD223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Respiratory cancer</w:t>
            </w:r>
          </w:p>
        </w:tc>
      </w:tr>
      <w:tr w:rsidR="003D7183" w:rsidRPr="00265153" w14:paraId="65B3A057" w14:textId="77777777" w:rsidTr="006A7F29">
        <w:trPr>
          <w:trHeight w:val="307"/>
        </w:trPr>
        <w:tc>
          <w:tcPr>
            <w:tcW w:w="7735" w:type="dxa"/>
          </w:tcPr>
          <w:p w14:paraId="7FEDED40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Viral pneumonia</w:t>
            </w:r>
          </w:p>
        </w:tc>
      </w:tr>
      <w:tr w:rsidR="003D7183" w:rsidRPr="00265153" w14:paraId="2698CD76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371B1F9E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nal</w:t>
            </w:r>
          </w:p>
        </w:tc>
      </w:tr>
      <w:tr w:rsidR="003D7183" w:rsidRPr="00265153" w14:paraId="0B712912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4F0EF245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Acid-Base disturbance</w:t>
            </w:r>
          </w:p>
        </w:tc>
      </w:tr>
      <w:tr w:rsidR="003D7183" w:rsidRPr="00265153" w14:paraId="5794225D" w14:textId="77777777" w:rsidTr="006A7F29">
        <w:trPr>
          <w:trHeight w:val="307"/>
        </w:trPr>
        <w:tc>
          <w:tcPr>
            <w:tcW w:w="7735" w:type="dxa"/>
          </w:tcPr>
          <w:p w14:paraId="0F414F84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Renal failure</w:t>
            </w:r>
          </w:p>
        </w:tc>
      </w:tr>
      <w:tr w:rsidR="003D7183" w:rsidRPr="00265153" w14:paraId="6F3D9ED7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68F73874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ptic Infection</w:t>
            </w:r>
          </w:p>
        </w:tc>
      </w:tr>
      <w:tr w:rsidR="003D7183" w:rsidRPr="00265153" w14:paraId="6895062B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2A03A31B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epsis cutaneous/soft tissue</w:t>
            </w:r>
          </w:p>
        </w:tc>
      </w:tr>
      <w:tr w:rsidR="003D7183" w:rsidRPr="00265153" w14:paraId="6C648202" w14:textId="77777777" w:rsidTr="006A7F29">
        <w:trPr>
          <w:trHeight w:val="307"/>
        </w:trPr>
        <w:tc>
          <w:tcPr>
            <w:tcW w:w="7735" w:type="dxa"/>
          </w:tcPr>
          <w:p w14:paraId="381A84C6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epsis gastrointestinal</w:t>
            </w:r>
          </w:p>
        </w:tc>
      </w:tr>
      <w:tr w:rsidR="003D7183" w:rsidRPr="00265153" w14:paraId="33DB1986" w14:textId="77777777" w:rsidTr="006A7F29">
        <w:trPr>
          <w:trHeight w:val="307"/>
        </w:trPr>
        <w:tc>
          <w:tcPr>
            <w:tcW w:w="7735" w:type="dxa"/>
          </w:tcPr>
          <w:p w14:paraId="66DC7E03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epsis other</w:t>
            </w:r>
          </w:p>
        </w:tc>
      </w:tr>
      <w:tr w:rsidR="003D7183" w:rsidRPr="00265153" w14:paraId="7796861E" w14:textId="77777777" w:rsidTr="006A7F29">
        <w:trPr>
          <w:trHeight w:val="307"/>
        </w:trPr>
        <w:tc>
          <w:tcPr>
            <w:tcW w:w="7735" w:type="dxa"/>
          </w:tcPr>
          <w:p w14:paraId="776EFAC0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epsis pulmonary</w:t>
            </w:r>
          </w:p>
        </w:tc>
      </w:tr>
      <w:tr w:rsidR="003D7183" w:rsidRPr="00265153" w14:paraId="06D96D6C" w14:textId="77777777" w:rsidTr="006A7F29">
        <w:trPr>
          <w:trHeight w:val="307"/>
        </w:trPr>
        <w:tc>
          <w:tcPr>
            <w:tcW w:w="7735" w:type="dxa"/>
          </w:tcPr>
          <w:p w14:paraId="64A41C2A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epsis renal/urinary tract</w:t>
            </w:r>
          </w:p>
        </w:tc>
      </w:tr>
      <w:tr w:rsidR="003D7183" w:rsidRPr="00265153" w14:paraId="79F4092C" w14:textId="77777777" w:rsidTr="006A7F29">
        <w:trPr>
          <w:trHeight w:val="307"/>
        </w:trPr>
        <w:tc>
          <w:tcPr>
            <w:tcW w:w="7735" w:type="dxa"/>
          </w:tcPr>
          <w:p w14:paraId="5E478CDE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Sepsis unknown</w:t>
            </w:r>
          </w:p>
        </w:tc>
      </w:tr>
      <w:tr w:rsidR="003D7183" w:rsidRPr="00265153" w14:paraId="787E94BC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2210C5B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xicology</w:t>
            </w:r>
          </w:p>
        </w:tc>
      </w:tr>
      <w:tr w:rsidR="003D7183" w:rsidRPr="00265153" w14:paraId="101DD202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2B1CEF87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Drug overdose</w:t>
            </w:r>
          </w:p>
        </w:tc>
      </w:tr>
      <w:tr w:rsidR="003D7183" w:rsidRPr="00265153" w14:paraId="34CEAF3F" w14:textId="77777777" w:rsidTr="006A7F29">
        <w:trPr>
          <w:trHeight w:val="307"/>
        </w:trPr>
        <w:tc>
          <w:tcPr>
            <w:tcW w:w="7735" w:type="dxa"/>
          </w:tcPr>
          <w:p w14:paraId="630E4089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oxic ingestion</w:t>
            </w:r>
          </w:p>
        </w:tc>
      </w:tr>
      <w:tr w:rsidR="003D7183" w:rsidRPr="00265153" w14:paraId="5ED4E475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7825D7CE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surgical trauma</w:t>
            </w:r>
          </w:p>
        </w:tc>
      </w:tr>
      <w:tr w:rsidR="003D7183" w:rsidRPr="00265153" w14:paraId="37E80016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284D48A1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rauma head</w:t>
            </w:r>
          </w:p>
        </w:tc>
      </w:tr>
      <w:tr w:rsidR="003D7183" w:rsidRPr="00265153" w14:paraId="01687CCC" w14:textId="77777777" w:rsidTr="006A7F29">
        <w:trPr>
          <w:trHeight w:val="307"/>
        </w:trPr>
        <w:tc>
          <w:tcPr>
            <w:tcW w:w="7735" w:type="dxa"/>
          </w:tcPr>
          <w:p w14:paraId="5A581D4A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Multiple trauma</w:t>
            </w:r>
          </w:p>
        </w:tc>
      </w:tr>
      <w:tr w:rsidR="003D7183" w:rsidRPr="00265153" w14:paraId="2A07A9A6" w14:textId="77777777" w:rsidTr="006A7F29">
        <w:trPr>
          <w:trHeight w:val="307"/>
        </w:trPr>
        <w:tc>
          <w:tcPr>
            <w:tcW w:w="7735" w:type="dxa"/>
          </w:tcPr>
          <w:p w14:paraId="20885A94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rauma chest/spinal</w:t>
            </w:r>
          </w:p>
        </w:tc>
      </w:tr>
      <w:tr w:rsidR="003D7183" w:rsidRPr="00265153" w14:paraId="50CFB6A8" w14:textId="77777777" w:rsidTr="006A7F29">
        <w:trPr>
          <w:trHeight w:val="307"/>
        </w:trPr>
        <w:tc>
          <w:tcPr>
            <w:tcW w:w="7735" w:type="dxa"/>
          </w:tcPr>
          <w:p w14:paraId="03040808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rauma head/extremity</w:t>
            </w:r>
          </w:p>
          <w:p w14:paraId="4CB4D803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rauma head/neck</w:t>
            </w:r>
          </w:p>
        </w:tc>
      </w:tr>
      <w:tr w:rsidR="003D7183" w:rsidRPr="00265153" w14:paraId="34F71DEF" w14:textId="77777777" w:rsidTr="006A7F29">
        <w:trPr>
          <w:trHeight w:val="307"/>
        </w:trPr>
        <w:tc>
          <w:tcPr>
            <w:tcW w:w="7735" w:type="dxa"/>
          </w:tcPr>
          <w:p w14:paraId="4B9F2FBC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rauma head/multiple</w:t>
            </w:r>
          </w:p>
        </w:tc>
      </w:tr>
      <w:tr w:rsidR="003D7183" w:rsidRPr="00265153" w14:paraId="5B1D995B" w14:textId="77777777" w:rsidTr="006A7F29">
        <w:trPr>
          <w:trHeight w:val="307"/>
        </w:trPr>
        <w:tc>
          <w:tcPr>
            <w:tcW w:w="7735" w:type="dxa"/>
          </w:tcPr>
          <w:p w14:paraId="07441D1D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rauma spine</w:t>
            </w:r>
          </w:p>
        </w:tc>
      </w:tr>
      <w:tr w:rsidR="003D7183" w:rsidRPr="00265153" w14:paraId="6F42C0E3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19911E43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scular</w:t>
            </w:r>
          </w:p>
        </w:tc>
      </w:tr>
      <w:tr w:rsidR="003D7183" w:rsidRPr="00265153" w14:paraId="54BFF6B3" w14:textId="77777777" w:rsidTr="006A7F29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6EEEA86B" w14:textId="77777777" w:rsidR="003D7183" w:rsidRPr="001B2287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Medical aorta disease</w:t>
            </w:r>
          </w:p>
        </w:tc>
      </w:tr>
      <w:tr w:rsidR="003D7183" w:rsidRPr="00265153" w14:paraId="289B4227" w14:textId="77777777" w:rsidTr="006A7F29">
        <w:trPr>
          <w:trHeight w:val="307"/>
        </w:trPr>
        <w:tc>
          <w:tcPr>
            <w:tcW w:w="7735" w:type="dxa"/>
          </w:tcPr>
          <w:p w14:paraId="6368052C" w14:textId="77777777" w:rsidR="003D7183" w:rsidRPr="0082776C" w:rsidRDefault="003D7183" w:rsidP="006A7F2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776C">
              <w:rPr>
                <w:rFonts w:ascii="Times New Roman" w:hAnsi="Times New Roman" w:cs="Times New Roman"/>
                <w:sz w:val="24"/>
                <w:szCs w:val="24"/>
              </w:rPr>
              <w:t>Peripheral vascular disease</w:t>
            </w:r>
          </w:p>
        </w:tc>
      </w:tr>
    </w:tbl>
    <w:p w14:paraId="67458B7C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051286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A48FE5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312FB8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004C0E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72A75A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B01B0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BCC762E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DEBA39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9AEBC3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533D27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5DEC8B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8484F22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10C5DD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3837917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C93DF8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5B5266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74DDE8" w14:textId="77777777" w:rsidR="003D7183" w:rsidRPr="0082776C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71F8BA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5FE3B2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AEDB44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1E6AA4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EDCC20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BCCA74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AFB475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AAD123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25DD05" w14:textId="77777777" w:rsidR="003D7183" w:rsidRPr="00D95703" w:rsidRDefault="003D7183" w:rsidP="0029626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9CD03A" w14:textId="77777777" w:rsidR="003D7183" w:rsidRDefault="003D7183"/>
    <w:p w14:paraId="5EECF884" w14:textId="77777777" w:rsidR="00F64FC5" w:rsidRDefault="00F64FC5"/>
    <w:sectPr w:rsidR="00F64FC5" w:rsidSect="00B641A2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2771C" w14:textId="77777777" w:rsidR="00707124" w:rsidRDefault="00707124">
      <w:pPr>
        <w:spacing w:after="0" w:line="240" w:lineRule="auto"/>
      </w:pPr>
      <w:r>
        <w:separator/>
      </w:r>
    </w:p>
  </w:endnote>
  <w:endnote w:type="continuationSeparator" w:id="0">
    <w:p w14:paraId="6C59B586" w14:textId="77777777" w:rsidR="00707124" w:rsidRDefault="00707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3C3A1" w14:textId="77777777" w:rsidR="00707124" w:rsidRDefault="00707124">
      <w:pPr>
        <w:spacing w:after="0" w:line="240" w:lineRule="auto"/>
      </w:pPr>
      <w:r>
        <w:separator/>
      </w:r>
    </w:p>
  </w:footnote>
  <w:footnote w:type="continuationSeparator" w:id="0">
    <w:p w14:paraId="56445215" w14:textId="77777777" w:rsidR="00707124" w:rsidRDefault="00707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1532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94DCAF" w14:textId="77777777" w:rsidR="00144574" w:rsidRDefault="0065608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2DE2EE08" w14:textId="77777777" w:rsidR="00144574" w:rsidRDefault="00707124">
    <w:pPr>
      <w:pStyle w:val="Header"/>
    </w:pPr>
  </w:p>
  <w:p w14:paraId="75D2752E" w14:textId="77777777" w:rsidR="00144574" w:rsidRDefault="00707124"/>
  <w:p w14:paraId="25E66278" w14:textId="77777777" w:rsidR="00144574" w:rsidRDefault="00707124" w:rsidP="00CD7C7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E04BC"/>
    <w:multiLevelType w:val="multilevel"/>
    <w:tmpl w:val="802814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265813"/>
    <w:multiLevelType w:val="hybridMultilevel"/>
    <w:tmpl w:val="44C0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84802"/>
    <w:multiLevelType w:val="hybridMultilevel"/>
    <w:tmpl w:val="7960E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E1B5A"/>
    <w:multiLevelType w:val="hybridMultilevel"/>
    <w:tmpl w:val="04AA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87836"/>
    <w:multiLevelType w:val="hybridMultilevel"/>
    <w:tmpl w:val="F006B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37C46"/>
    <w:multiLevelType w:val="hybridMultilevel"/>
    <w:tmpl w:val="9FCE31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F09F8"/>
    <w:multiLevelType w:val="hybridMultilevel"/>
    <w:tmpl w:val="48BCC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C1551"/>
    <w:multiLevelType w:val="hybridMultilevel"/>
    <w:tmpl w:val="4246EF94"/>
    <w:lvl w:ilvl="0" w:tplc="9E4AFD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4607E1"/>
    <w:multiLevelType w:val="multilevel"/>
    <w:tmpl w:val="E5E87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F65032"/>
    <w:multiLevelType w:val="hybridMultilevel"/>
    <w:tmpl w:val="BAF24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D450C"/>
    <w:multiLevelType w:val="hybridMultilevel"/>
    <w:tmpl w:val="E5B03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D3930"/>
    <w:multiLevelType w:val="hybridMultilevel"/>
    <w:tmpl w:val="466A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11"/>
  </w:num>
  <w:num w:numId="5">
    <w:abstractNumId w:val="4"/>
  </w:num>
  <w:num w:numId="6">
    <w:abstractNumId w:val="3"/>
  </w:num>
  <w:num w:numId="7">
    <w:abstractNumId w:val="9"/>
  </w:num>
  <w:num w:numId="8">
    <w:abstractNumId w:val="7"/>
  </w:num>
  <w:num w:numId="9">
    <w:abstractNumId w:val="2"/>
  </w:num>
  <w:num w:numId="10">
    <w:abstractNumId w:val="10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LY0MzAwsLAwNTVX0lEKTi0uzszPAykwqgUAW5z8U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D7183"/>
    <w:rsid w:val="00023BC0"/>
    <w:rsid w:val="001053A4"/>
    <w:rsid w:val="00114309"/>
    <w:rsid w:val="003C756D"/>
    <w:rsid w:val="003D7183"/>
    <w:rsid w:val="00547632"/>
    <w:rsid w:val="00557B3E"/>
    <w:rsid w:val="00656087"/>
    <w:rsid w:val="00707124"/>
    <w:rsid w:val="008B6587"/>
    <w:rsid w:val="009278BB"/>
    <w:rsid w:val="009F0AE0"/>
    <w:rsid w:val="00A52E39"/>
    <w:rsid w:val="00E77CE9"/>
    <w:rsid w:val="00EA2416"/>
    <w:rsid w:val="00F64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69F65"/>
  <w15:chartTrackingRefBased/>
  <w15:docId w15:val="{E0032A59-FEB1-4860-B78F-2A87BE7FE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7183"/>
  </w:style>
  <w:style w:type="paragraph" w:styleId="Heading1">
    <w:name w:val="heading 1"/>
    <w:basedOn w:val="Normal"/>
    <w:next w:val="Normal"/>
    <w:link w:val="Heading1Char"/>
    <w:uiPriority w:val="9"/>
    <w:qFormat/>
    <w:rsid w:val="003D7183"/>
    <w:pPr>
      <w:spacing w:after="0" w:line="480" w:lineRule="auto"/>
      <w:outlineLvl w:val="0"/>
    </w:pPr>
    <w:rPr>
      <w:rFonts w:ascii="Times New Roman" w:hAnsi="Times New Roman"/>
      <w:b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7183"/>
    <w:pPr>
      <w:spacing w:before="120" w:after="0" w:line="480" w:lineRule="auto"/>
      <w:outlineLvl w:val="1"/>
    </w:pPr>
    <w:rPr>
      <w:rFonts w:ascii="Times New Roman" w:hAnsi="Times New Roman" w:cs="Times New Roman"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7183"/>
    <w:pPr>
      <w:keepNext/>
      <w:keepLines/>
      <w:spacing w:before="40" w:after="0" w:line="48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7183"/>
    <w:rPr>
      <w:rFonts w:ascii="Times New Roman" w:hAnsi="Times New Roman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7183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D71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3D7183"/>
  </w:style>
  <w:style w:type="paragraph" w:styleId="NoSpacing">
    <w:name w:val="No Spacing"/>
    <w:link w:val="NoSpacingChar"/>
    <w:uiPriority w:val="1"/>
    <w:qFormat/>
    <w:rsid w:val="003D7183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3D7183"/>
    <w:pPr>
      <w:spacing w:after="0" w:line="480" w:lineRule="auto"/>
      <w:jc w:val="center"/>
    </w:pPr>
    <w:rPr>
      <w:rFonts w:ascii="Calibri" w:hAnsi="Calibri" w:cs="Calibri"/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3D7183"/>
  </w:style>
  <w:style w:type="character" w:customStyle="1" w:styleId="EndNoteBibliographyTitleChar">
    <w:name w:val="EndNote Bibliography Title Char"/>
    <w:basedOn w:val="NoSpacingChar"/>
    <w:link w:val="EndNoteBibliographyTitle"/>
    <w:rsid w:val="003D718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D7183"/>
    <w:pPr>
      <w:spacing w:after="0" w:line="48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3D718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3D7183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D718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D718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71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18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18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1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183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18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D718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7183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D718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D7183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3D7183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D7183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D7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7183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3D718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D7183"/>
  </w:style>
  <w:style w:type="paragraph" w:customStyle="1" w:styleId="Style1">
    <w:name w:val="Style1"/>
    <w:basedOn w:val="Normal"/>
    <w:link w:val="Style1Char"/>
    <w:qFormat/>
    <w:rsid w:val="003D7183"/>
    <w:pPr>
      <w:spacing w:after="0" w:line="480" w:lineRule="auto"/>
      <w:ind w:firstLine="720"/>
    </w:pPr>
    <w:rPr>
      <w:rFonts w:ascii="Times New Roman" w:hAnsi="Times New Roman" w:cs="Times New Roman"/>
      <w:sz w:val="24"/>
    </w:rPr>
  </w:style>
  <w:style w:type="character" w:customStyle="1" w:styleId="Style1Char">
    <w:name w:val="Style1 Char"/>
    <w:basedOn w:val="DefaultParagraphFont"/>
    <w:link w:val="Style1"/>
    <w:rsid w:val="003D7183"/>
    <w:rPr>
      <w:rFonts w:ascii="Times New Roman" w:hAnsi="Times New Roman" w:cs="Times New Roman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D7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2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Table E1: ICU Characteristics during study period</vt:lpstr>
      <vt:lpstr>    Table E2: Disease/System Cohort Classification.</vt:lpstr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Ingraham</dc:creator>
  <cp:keywords/>
  <dc:description/>
  <cp:lastModifiedBy>Nick Ingraham</cp:lastModifiedBy>
  <cp:revision>3</cp:revision>
  <dcterms:created xsi:type="dcterms:W3CDTF">2020-02-13T16:21:00Z</dcterms:created>
  <dcterms:modified xsi:type="dcterms:W3CDTF">2020-02-13T16:21:00Z</dcterms:modified>
</cp:coreProperties>
</file>